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F466B" w14:textId="3288E326" w:rsidR="00DC40EA" w:rsidRPr="00753B1E" w:rsidRDefault="005353C0" w:rsidP="005353C0">
      <w:pPr>
        <w:pStyle w:val="Titolo1"/>
        <w:rPr>
          <w:lang w:val="en-US"/>
        </w:rPr>
      </w:pPr>
      <w:r w:rsidRPr="00753B1E">
        <w:rPr>
          <w:lang w:val="en-US"/>
        </w:rPr>
        <w:t>Progetto NAWA</w:t>
      </w:r>
    </w:p>
    <w:p w14:paraId="588B40CD" w14:textId="0C9D1664" w:rsidR="005353C0" w:rsidRPr="00753B1E" w:rsidRDefault="005353C0" w:rsidP="005353C0">
      <w:pPr>
        <w:rPr>
          <w:lang w:val="en-US"/>
        </w:rPr>
      </w:pPr>
      <w:r w:rsidRPr="00753B1E">
        <w:rPr>
          <w:lang w:val="en-US"/>
        </w:rPr>
        <w:t>Titolo: Adaptation and Evaluation D.Y.L. Methodology to Individualized Career Planning in Higher Education Institutions</w:t>
      </w:r>
    </w:p>
    <w:p w14:paraId="7141DDD9" w14:textId="177D22BE" w:rsidR="005353C0" w:rsidRDefault="005353C0" w:rsidP="005353C0">
      <w:r>
        <w:t>Finanziamento: NAWA Programme (Polish national funds)</w:t>
      </w:r>
    </w:p>
    <w:p w14:paraId="487EE62C" w14:textId="68B36DF1" w:rsidR="005353C0" w:rsidRDefault="005353C0" w:rsidP="005353C0">
      <w:r>
        <w:t>Durata del progetto: 20</w:t>
      </w:r>
      <w:r w:rsidR="006716E6">
        <w:t>20</w:t>
      </w:r>
      <w:r>
        <w:t>-10-01 - 202</w:t>
      </w:r>
      <w:r w:rsidR="00C53B65">
        <w:t>2</w:t>
      </w:r>
      <w:r>
        <w:t>-09-30</w:t>
      </w:r>
    </w:p>
    <w:p w14:paraId="0C1390B7" w14:textId="77777777" w:rsidR="005353C0" w:rsidRDefault="005353C0" w:rsidP="005353C0">
      <w:r>
        <w:t xml:space="preserve">Descrizione: Molti laureati delle università lavorano in posizioni che non sono legate alle conoscenze e competenze acquisite e formate durante gli studi. In questa situazione, le risorse sviluppate durante diversi anni di istruzione si degradano gradualmente e alla fine scompaiono. Le migliori università, come Stanford, oltre alle materie specialistiche offrono anche corsi di pianificazione/progettazione della carriera attraverso un'adeguata selezione e individualizzazione del percorso di apprendimento già durante gli studi. Gli studenti imparano a personalizzare il loro sviluppo in termini di conoscenze e competenze. Un buon esempio di questo tipo di approccio è la formazione Design Your Life dell'Università di Stanford del professor Burnett. Ogni anno centinaia di studenti vi partecipano. Un altro approccio molto popolare è Business Model You, un corso di pianificazione della carriera sviluppato sulla base della tecnica Business Model Canvas. </w:t>
      </w:r>
    </w:p>
    <w:p w14:paraId="7BDF9929" w14:textId="789B2049" w:rsidR="005353C0" w:rsidRDefault="005353C0" w:rsidP="005353C0">
      <w:r>
        <w:t xml:space="preserve">L'elemento originale di questo progetto è l'uso della logica del Design thinking nel processo di individualizzazione del percorso di apprendimento e del contenuto didattico in vista delle attuali esigenze del mercato del lavoro. Inoltre, si prevede di adattare i metodi Designing your </w:t>
      </w:r>
      <w:r w:rsidR="00287A57">
        <w:t>life</w:t>
      </w:r>
      <w:r>
        <w:t xml:space="preserve"> e Business Model You e sviluppare una metodologia originale composta dal processo e da metodi e tecniche opportunamente selezionati.</w:t>
      </w:r>
    </w:p>
    <w:p w14:paraId="1FDD2940" w14:textId="758B709A" w:rsidR="005353C0" w:rsidRDefault="006D4731" w:rsidP="005353C0">
      <w:r>
        <w:t xml:space="preserve">La borsa di ricerca contribuirà al progetto nello sviluppo e in particolare nel </w:t>
      </w:r>
      <w:r w:rsidR="00D85962">
        <w:t xml:space="preserve">task </w:t>
      </w:r>
      <w:r>
        <w:t xml:space="preserve">4 </w:t>
      </w:r>
      <w:r w:rsidRPr="006D4731">
        <w:t>Diffusione dei risultati del progetto nell'ambiente scientifico</w:t>
      </w:r>
      <w:r>
        <w:t>. La borsa di ricerca contribuirà ad organizzare i materiali di ricerca per la pubblicazione di una monografia e parteciperà a conferenze scientifiche per presentare gli articoli prodotti</w:t>
      </w:r>
      <w:r w:rsidR="00753B1E">
        <w:t>, in particolare in collaborazione con l’Università della Costa Azzurra</w:t>
      </w:r>
      <w:r>
        <w:t>. Il progetto si concluderà con l’organizzazione di una conferenza</w:t>
      </w:r>
      <w:r w:rsidR="00C53B65">
        <w:t xml:space="preserve"> a Rzeszow in Polonia e con incontri con i principali stakeholder del territorio.</w:t>
      </w:r>
    </w:p>
    <w:p w14:paraId="1E16C62F" w14:textId="77777777" w:rsidR="002719E0" w:rsidRDefault="002719E0" w:rsidP="005353C0"/>
    <w:p w14:paraId="0DA7BFD3" w14:textId="3507CC9D" w:rsidR="002719E0" w:rsidRPr="005353C0" w:rsidRDefault="002719E0" w:rsidP="005353C0">
      <w:r>
        <w:t>Referenti: Matteo Vignoli, Clio Dosi</w:t>
      </w:r>
    </w:p>
    <w:sectPr w:rsidR="002719E0" w:rsidRPr="005353C0">
      <w:headerReference w:type="default" r:id="rId6"/>
      <w:foot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E109F" w14:textId="77777777" w:rsidR="006A6147" w:rsidRDefault="006A6147" w:rsidP="005353C0">
      <w:pPr>
        <w:spacing w:after="0" w:line="240" w:lineRule="auto"/>
      </w:pPr>
      <w:r>
        <w:separator/>
      </w:r>
    </w:p>
  </w:endnote>
  <w:endnote w:type="continuationSeparator" w:id="0">
    <w:p w14:paraId="31C4A8B0" w14:textId="77777777" w:rsidR="006A6147" w:rsidRDefault="006A6147" w:rsidP="005353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99C7B" w14:textId="77777777" w:rsidR="005353C0" w:rsidRPr="008D143B" w:rsidRDefault="005353C0" w:rsidP="005353C0">
    <w:pPr>
      <w:pStyle w:val="Pidipagina"/>
      <w:tabs>
        <w:tab w:val="clear" w:pos="9638"/>
        <w:tab w:val="right" w:pos="10065"/>
      </w:tabs>
      <w:ind w:right="-285"/>
      <w:jc w:val="center"/>
      <w:rPr>
        <w:rFonts w:ascii="Calibri" w:hAnsi="Calibri" w:cs="Calibri"/>
        <w:iCs/>
        <w:sz w:val="18"/>
        <w:szCs w:val="18"/>
      </w:rPr>
    </w:pPr>
    <w:r w:rsidRPr="008D143B">
      <w:rPr>
        <w:rFonts w:ascii="Calibri" w:hAnsi="Calibri" w:cs="Calibri"/>
        <w:iCs/>
        <w:sz w:val="18"/>
        <w:szCs w:val="18"/>
      </w:rPr>
      <w:t xml:space="preserve">Administration - DiSA Bologna         </w:t>
    </w:r>
  </w:p>
  <w:p w14:paraId="21B7C54A" w14:textId="3442D012" w:rsidR="005353C0" w:rsidRPr="005353C0" w:rsidRDefault="005353C0" w:rsidP="005353C0">
    <w:pPr>
      <w:pStyle w:val="Pidipagina"/>
      <w:tabs>
        <w:tab w:val="clear" w:pos="9638"/>
        <w:tab w:val="right" w:pos="10065"/>
      </w:tabs>
      <w:ind w:left="-284" w:right="-285"/>
      <w:jc w:val="center"/>
      <w:rPr>
        <w:rFonts w:ascii="Calibri" w:hAnsi="Calibri"/>
        <w:sz w:val="18"/>
        <w:szCs w:val="18"/>
      </w:rPr>
    </w:pPr>
    <w:r w:rsidRPr="008D143B">
      <w:rPr>
        <w:rFonts w:ascii="Calibri" w:hAnsi="Calibri" w:cs="Calibri"/>
        <w:b/>
        <w:iCs/>
        <w:sz w:val="18"/>
        <w:szCs w:val="18"/>
      </w:rPr>
      <w:t xml:space="preserve">                              </w:t>
    </w:r>
    <w:r w:rsidRPr="008D143B">
      <w:rPr>
        <w:rFonts w:ascii="Calibri" w:hAnsi="Calibri"/>
        <w:caps/>
        <w:sz w:val="18"/>
        <w:szCs w:val="18"/>
      </w:rPr>
      <w:t xml:space="preserve">Via Capo di lucca 34 - 40126 Bologna  - Italia -  tel. +39 051 2098085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8144F" w14:textId="77777777" w:rsidR="006A6147" w:rsidRDefault="006A6147" w:rsidP="005353C0">
      <w:pPr>
        <w:spacing w:after="0" w:line="240" w:lineRule="auto"/>
      </w:pPr>
      <w:r>
        <w:separator/>
      </w:r>
    </w:p>
  </w:footnote>
  <w:footnote w:type="continuationSeparator" w:id="0">
    <w:p w14:paraId="3A84E37D" w14:textId="77777777" w:rsidR="006A6147" w:rsidRDefault="006A6147" w:rsidP="005353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8809" w14:textId="34859347" w:rsidR="005353C0" w:rsidRDefault="005353C0" w:rsidP="005353C0">
    <w:pPr>
      <w:pStyle w:val="Intestazione"/>
      <w:jc w:val="center"/>
    </w:pPr>
    <w:r>
      <w:rPr>
        <w:noProof/>
      </w:rPr>
      <w:drawing>
        <wp:inline distT="0" distB="0" distL="0" distR="0" wp14:anchorId="036FD580" wp14:editId="49CB0FB4">
          <wp:extent cx="3365500" cy="2009775"/>
          <wp:effectExtent l="0" t="0" r="0" b="0"/>
          <wp:docPr id="4" name="Immagine 4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4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5532"/>
                  <a:stretch/>
                </pic:blipFill>
                <pic:spPr bwMode="auto">
                  <a:xfrm>
                    <a:off x="0" y="0"/>
                    <a:ext cx="3365500" cy="20097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U2Nje1sDQyMDBQ0lEKTi0uzszPAykwrAUAplm1UiwAAAA="/>
  </w:docVars>
  <w:rsids>
    <w:rsidRoot w:val="005353C0"/>
    <w:rsid w:val="002719E0"/>
    <w:rsid w:val="00287A57"/>
    <w:rsid w:val="005353C0"/>
    <w:rsid w:val="006716E6"/>
    <w:rsid w:val="006A6147"/>
    <w:rsid w:val="006D4731"/>
    <w:rsid w:val="00753B1E"/>
    <w:rsid w:val="00803F2D"/>
    <w:rsid w:val="00C53B65"/>
    <w:rsid w:val="00D85962"/>
    <w:rsid w:val="00DC40EA"/>
    <w:rsid w:val="00F6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6D7580"/>
  <w15:chartTrackingRefBased/>
  <w15:docId w15:val="{F02EB4EE-0542-42A7-9CAD-1B291CB75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5353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353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353C0"/>
  </w:style>
  <w:style w:type="paragraph" w:styleId="Pidipagina">
    <w:name w:val="footer"/>
    <w:basedOn w:val="Normale"/>
    <w:link w:val="PidipaginaCarattere"/>
    <w:unhideWhenUsed/>
    <w:rsid w:val="005353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5353C0"/>
  </w:style>
  <w:style w:type="character" w:customStyle="1" w:styleId="Titolo1Carattere">
    <w:name w:val="Titolo 1 Carattere"/>
    <w:basedOn w:val="Carpredefinitoparagrafo"/>
    <w:link w:val="Titolo1"/>
    <w:uiPriority w:val="9"/>
    <w:rsid w:val="005353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Vignoli</dc:creator>
  <cp:keywords/>
  <dc:description/>
  <cp:lastModifiedBy>Matteo Vignoli</cp:lastModifiedBy>
  <cp:revision>4</cp:revision>
  <dcterms:created xsi:type="dcterms:W3CDTF">2022-05-12T18:19:00Z</dcterms:created>
  <dcterms:modified xsi:type="dcterms:W3CDTF">2022-05-13T11:33:00Z</dcterms:modified>
</cp:coreProperties>
</file>